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9B51" w14:textId="63084C9C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 w:rsidR="003F29E6">
        <w:rPr>
          <w:rFonts w:ascii="Times New Roman" w:hAnsi="Times New Roman"/>
          <w:b/>
          <w:sz w:val="24"/>
          <w:szCs w:val="24"/>
        </w:rPr>
        <w:t>2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 w:rsidR="00CC58B5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308E3C75" w14:textId="30184295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="003F29E6">
        <w:rPr>
          <w:rFonts w:ascii="Times New Roman" w:hAnsi="Times New Roman"/>
          <w:sz w:val="24"/>
          <w:szCs w:val="24"/>
        </w:rPr>
        <w:t>06</w:t>
      </w:r>
      <w:r w:rsidR="003F29E6" w:rsidRPr="003F29E6">
        <w:rPr>
          <w:rFonts w:ascii="Times New Roman" w:hAnsi="Times New Roman"/>
          <w:sz w:val="24"/>
          <w:szCs w:val="24"/>
          <w:vertAlign w:val="superscript"/>
        </w:rPr>
        <w:t>th</w:t>
      </w:r>
      <w:r w:rsidR="003F29E6">
        <w:rPr>
          <w:rFonts w:ascii="Times New Roman" w:hAnsi="Times New Roman"/>
          <w:sz w:val="24"/>
          <w:szCs w:val="24"/>
        </w:rPr>
        <w:t xml:space="preserve"> March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5BB219A9" w14:textId="4FA04BF8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 w:rsidR="003F29E6">
        <w:rPr>
          <w:rFonts w:ascii="Times New Roman" w:hAnsi="Times New Roman"/>
          <w:b/>
          <w:sz w:val="24"/>
          <w:szCs w:val="24"/>
        </w:rPr>
        <w:t>06</w:t>
      </w:r>
      <w:r w:rsidR="003F29E6" w:rsidRPr="003F29E6">
        <w:rPr>
          <w:rFonts w:ascii="Times New Roman" w:hAnsi="Times New Roman"/>
          <w:b/>
          <w:sz w:val="24"/>
          <w:szCs w:val="24"/>
          <w:vertAlign w:val="superscript"/>
        </w:rPr>
        <w:t>th</w:t>
      </w:r>
      <w:r w:rsidR="003F29E6">
        <w:rPr>
          <w:rFonts w:ascii="Times New Roman" w:hAnsi="Times New Roman"/>
          <w:b/>
          <w:sz w:val="24"/>
          <w:szCs w:val="24"/>
        </w:rPr>
        <w:t xml:space="preserve"> March</w:t>
      </w:r>
      <w:r>
        <w:rPr>
          <w:rFonts w:ascii="Times New Roman" w:hAnsi="Times New Roman"/>
          <w:b/>
          <w:sz w:val="24"/>
          <w:szCs w:val="24"/>
        </w:rPr>
        <w:t>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5A8F5B5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48AFBE25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70A46991" w14:textId="77777777" w:rsidTr="00016C42">
        <w:tc>
          <w:tcPr>
            <w:tcW w:w="1137" w:type="dxa"/>
            <w:shd w:val="clear" w:color="auto" w:fill="auto"/>
          </w:tcPr>
          <w:p w14:paraId="191E6B5C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590988C3" w14:textId="77777777" w:rsidR="001A78DB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  <w:p w14:paraId="3F095AB3" w14:textId="60D97476" w:rsidR="00AB206E" w:rsidRPr="00AB206E" w:rsidRDefault="00AB206E" w:rsidP="00AB206E">
            <w:pPr>
              <w:pStyle w:val="ListParagraph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(**Table name should be your name**)</w:t>
            </w:r>
          </w:p>
        </w:tc>
        <w:tc>
          <w:tcPr>
            <w:tcW w:w="2153" w:type="dxa"/>
            <w:shd w:val="clear" w:color="auto" w:fill="auto"/>
          </w:tcPr>
          <w:p w14:paraId="64E95A4B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6739E435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32F4B3D9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39466F06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6E72C26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99DF6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011BA25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0966F313" w14:textId="2CE43805" w:rsidR="0027084B" w:rsidRDefault="003F29E6" w:rsidP="003F29E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partition table for student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u_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u_nam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3F29E6">
              <w:rPr>
                <w:rFonts w:ascii="Times New Roman" w:hAnsi="Times New Roman"/>
                <w:b/>
                <w:bCs/>
                <w:sz w:val="24"/>
                <w:szCs w:val="24"/>
              </w:rPr>
              <w:t>stu_group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 in hive and do the following partition types:</w:t>
            </w:r>
          </w:p>
          <w:p w14:paraId="4041ED8E" w14:textId="77777777" w:rsidR="003F29E6" w:rsidRDefault="003F29E6" w:rsidP="003F29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static partition</w:t>
            </w:r>
          </w:p>
          <w:p w14:paraId="18B5CA44" w14:textId="1CBF5C43" w:rsidR="003F29E6" w:rsidRPr="003F29E6" w:rsidRDefault="003F29E6" w:rsidP="003F29E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Dynamic partition</w:t>
            </w:r>
          </w:p>
        </w:tc>
        <w:tc>
          <w:tcPr>
            <w:tcW w:w="2153" w:type="dxa"/>
            <w:shd w:val="clear" w:color="auto" w:fill="auto"/>
          </w:tcPr>
          <w:p w14:paraId="111D3EE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2A0350E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447D98" w14:textId="3B0F5513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</w:t>
            </w:r>
            <w:r w:rsidR="00624FE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87" w:type="dxa"/>
            <w:shd w:val="clear" w:color="auto" w:fill="auto"/>
          </w:tcPr>
          <w:p w14:paraId="4A9326D4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45817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7845BAB" w14:textId="0E4D47E6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</w:t>
            </w:r>
            <w:r w:rsidR="00624FEC">
              <w:rPr>
                <w:rFonts w:ascii="Times New Roman" w:hAnsi="Times New Roman"/>
                <w:sz w:val="24"/>
                <w:szCs w:val="24"/>
              </w:rPr>
              <w:t>Apply</w:t>
            </w:r>
          </w:p>
        </w:tc>
        <w:tc>
          <w:tcPr>
            <w:tcW w:w="2155" w:type="dxa"/>
            <w:shd w:val="clear" w:color="auto" w:fill="auto"/>
          </w:tcPr>
          <w:p w14:paraId="1BBD73C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4E0E9BA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175A4F7" w14:textId="0C3EF53A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="003F29E6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</w:tbl>
    <w:p w14:paraId="0767998D" w14:textId="77777777" w:rsidR="001A78DB" w:rsidRPr="005846C2" w:rsidRDefault="001A78DB" w:rsidP="001A78DB">
      <w:pPr>
        <w:tabs>
          <w:tab w:val="left" w:pos="3015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ab/>
      </w:r>
    </w:p>
    <w:p w14:paraId="35279C14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1D0C9FF8" w14:textId="77777777" w:rsidTr="00016C42">
        <w:tc>
          <w:tcPr>
            <w:tcW w:w="1137" w:type="dxa"/>
            <w:shd w:val="clear" w:color="auto" w:fill="auto"/>
          </w:tcPr>
          <w:p w14:paraId="4B9B8508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3A44D82F" w14:textId="77777777" w:rsidR="001A78DB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  <w:p w14:paraId="284B4E9D" w14:textId="7E265C03" w:rsidR="00AB206E" w:rsidRPr="003827B4" w:rsidRDefault="00AB206E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(**Table name should be your name**)</w:t>
            </w:r>
          </w:p>
        </w:tc>
        <w:tc>
          <w:tcPr>
            <w:tcW w:w="2153" w:type="dxa"/>
            <w:shd w:val="clear" w:color="auto" w:fill="auto"/>
          </w:tcPr>
          <w:p w14:paraId="6C13942E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46289CE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1F18FF7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3F29E6" w:rsidRPr="003827B4" w14:paraId="56D32968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0861A19F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48210E7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2CCF33FA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712E3821" w14:textId="55729AA4" w:rsidR="003F29E6" w:rsidRDefault="003F29E6" w:rsidP="003F29E6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partition table for library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ook_id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ook_nam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3F29E6">
              <w:rPr>
                <w:rFonts w:ascii="Times New Roman" w:hAnsi="Times New Roman"/>
                <w:b/>
                <w:bCs/>
                <w:sz w:val="24"/>
                <w:szCs w:val="24"/>
              </w:rPr>
              <w:t>Book_publishe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 in hive and do the following partition types:</w:t>
            </w:r>
          </w:p>
          <w:p w14:paraId="152C49BE" w14:textId="1E5EA593" w:rsidR="003F29E6" w:rsidRPr="003F29E6" w:rsidRDefault="003F29E6" w:rsidP="003F29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9E6">
              <w:rPr>
                <w:rFonts w:ascii="Times New Roman" w:hAnsi="Times New Roman"/>
                <w:sz w:val="24"/>
                <w:szCs w:val="24"/>
              </w:rPr>
              <w:t>Apply static partition</w:t>
            </w:r>
          </w:p>
          <w:p w14:paraId="7C7C7CDB" w14:textId="1CC59191" w:rsidR="003F29E6" w:rsidRPr="003F29E6" w:rsidRDefault="003F29E6" w:rsidP="003F29E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F29E6">
              <w:rPr>
                <w:rFonts w:ascii="Times New Roman" w:hAnsi="Times New Roman"/>
                <w:sz w:val="24"/>
                <w:szCs w:val="24"/>
              </w:rPr>
              <w:t>Apply Dynamic partition</w:t>
            </w:r>
          </w:p>
        </w:tc>
        <w:tc>
          <w:tcPr>
            <w:tcW w:w="2153" w:type="dxa"/>
            <w:shd w:val="clear" w:color="auto" w:fill="auto"/>
          </w:tcPr>
          <w:p w14:paraId="4ECED8AA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705ADC61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8C56148" w14:textId="5C567CC2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</w:t>
            </w:r>
            <w:r w:rsidR="00624FEC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787" w:type="dxa"/>
            <w:shd w:val="clear" w:color="auto" w:fill="auto"/>
          </w:tcPr>
          <w:p w14:paraId="773204A8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4E9AAC0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485C32" w14:textId="572C791E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</w:t>
            </w:r>
            <w:r w:rsidR="00624FEC">
              <w:rPr>
                <w:rFonts w:ascii="Times New Roman" w:hAnsi="Times New Roman"/>
                <w:sz w:val="24"/>
                <w:szCs w:val="24"/>
              </w:rPr>
              <w:t>Apply</w:t>
            </w:r>
          </w:p>
        </w:tc>
        <w:tc>
          <w:tcPr>
            <w:tcW w:w="2155" w:type="dxa"/>
            <w:shd w:val="clear" w:color="auto" w:fill="auto"/>
          </w:tcPr>
          <w:p w14:paraId="2A05B8D7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3890DF4E" w14:textId="77777777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8D38CF4" w14:textId="57943854" w:rsidR="003F29E6" w:rsidRPr="003827B4" w:rsidRDefault="003F29E6" w:rsidP="003F29E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="00624FEC"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</w:tr>
    </w:tbl>
    <w:p w14:paraId="40F4A1D8" w14:textId="77777777" w:rsidR="004A5536" w:rsidRPr="001A78DB" w:rsidRDefault="004A5536"/>
    <w:sectPr w:rsidR="004A5536" w:rsidRPr="001A78DB" w:rsidSect="00391ABA">
      <w:headerReference w:type="default" r:id="rId7"/>
      <w:footerReference w:type="default" r:id="rId8"/>
      <w:pgSz w:w="15840" w:h="12240" w:orient="landscape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F0602" w14:textId="77777777" w:rsidR="00CA3AEC" w:rsidRDefault="00CA3AEC" w:rsidP="001A78DB">
      <w:pPr>
        <w:spacing w:after="0" w:line="240" w:lineRule="auto"/>
      </w:pPr>
      <w:r>
        <w:separator/>
      </w:r>
    </w:p>
  </w:endnote>
  <w:endnote w:type="continuationSeparator" w:id="0">
    <w:p w14:paraId="45ABB64C" w14:textId="77777777" w:rsidR="00CA3AEC" w:rsidRDefault="00CA3AEC" w:rsidP="001A7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D0DF" w14:textId="77777777" w:rsidR="005846C2" w:rsidRDefault="00000000">
    <w:pPr>
      <w:pStyle w:val="Footer"/>
      <w:jc w:val="center"/>
    </w:pPr>
  </w:p>
  <w:p w14:paraId="479CA678" w14:textId="77777777" w:rsidR="005846C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E16FE" w14:textId="77777777" w:rsidR="00CA3AEC" w:rsidRDefault="00CA3AEC" w:rsidP="001A78DB">
      <w:pPr>
        <w:spacing w:after="0" w:line="240" w:lineRule="auto"/>
      </w:pPr>
      <w:r>
        <w:separator/>
      </w:r>
    </w:p>
  </w:footnote>
  <w:footnote w:type="continuationSeparator" w:id="0">
    <w:p w14:paraId="2D36DEF5" w14:textId="77777777" w:rsidR="00CA3AEC" w:rsidRDefault="00CA3AEC" w:rsidP="001A7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EA43" w14:textId="77777777" w:rsidR="005846C2" w:rsidRDefault="00000000" w:rsidP="00FC217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   ANNEXURE-1</w:t>
    </w:r>
  </w:p>
  <w:p w14:paraId="735BF623" w14:textId="1CCBA7CC" w:rsidR="005846C2" w:rsidRPr="00C10543" w:rsidRDefault="00000000" w:rsidP="00391ABA">
    <w:pPr>
      <w:pStyle w:val="Header"/>
      <w:jc w:val="center"/>
      <w:rPr>
        <w:b/>
        <w:sz w:val="28"/>
        <w:szCs w:val="28"/>
      </w:rPr>
    </w:pPr>
    <w:r w:rsidRPr="00C10543">
      <w:rPr>
        <w:b/>
        <w:sz w:val="28"/>
        <w:szCs w:val="28"/>
      </w:rPr>
      <w:t>Standard Template for Academic Tasks (2223</w:t>
    </w:r>
    <w:r w:rsidR="001A78DB">
      <w:rPr>
        <w:b/>
        <w:sz w:val="28"/>
        <w:szCs w:val="28"/>
      </w:rPr>
      <w:t>2</w:t>
    </w:r>
    <w:r w:rsidRPr="00C10543">
      <w:rPr>
        <w:b/>
        <w:sz w:val="28"/>
        <w:szCs w:val="28"/>
      </w:rPr>
      <w:t>)</w:t>
    </w:r>
  </w:p>
  <w:p w14:paraId="29FE88D7" w14:textId="77777777" w:rsidR="005846C2" w:rsidRDefault="00000000" w:rsidP="00391ABA">
    <w:pPr>
      <w:pStyle w:val="Header"/>
      <w:jc w:val="center"/>
    </w:pPr>
  </w:p>
  <w:p w14:paraId="24D457C7" w14:textId="5276B8D8" w:rsidR="005846C2" w:rsidRDefault="001A78DB" w:rsidP="00391ABA">
    <w:pPr>
      <w:pStyle w:val="Header"/>
      <w:jc w:val="center"/>
    </w:pPr>
    <w:r w:rsidRPr="003827B4">
      <w:rPr>
        <w:noProof/>
        <w:lang w:val="en-IN" w:eastAsia="en-IN"/>
      </w:rPr>
      <w:drawing>
        <wp:inline distT="0" distB="0" distL="0" distR="0" wp14:anchorId="1301FFF4" wp14:editId="680993C4">
          <wp:extent cx="2400300" cy="9448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384590" w14:textId="77777777" w:rsidR="005846C2" w:rsidRDefault="00000000" w:rsidP="00C10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7D5"/>
    <w:multiLevelType w:val="hybridMultilevel"/>
    <w:tmpl w:val="4C26C4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87B62"/>
    <w:multiLevelType w:val="hybridMultilevel"/>
    <w:tmpl w:val="4C26C4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82AAE"/>
    <w:multiLevelType w:val="hybridMultilevel"/>
    <w:tmpl w:val="920417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C56B2"/>
    <w:multiLevelType w:val="hybridMultilevel"/>
    <w:tmpl w:val="BC7C6F7C"/>
    <w:lvl w:ilvl="0" w:tplc="C3287B2C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545330"/>
    <w:multiLevelType w:val="hybridMultilevel"/>
    <w:tmpl w:val="8904D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548AE"/>
    <w:multiLevelType w:val="hybridMultilevel"/>
    <w:tmpl w:val="48707D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0F719F"/>
    <w:multiLevelType w:val="hybridMultilevel"/>
    <w:tmpl w:val="0434B1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793454"/>
    <w:multiLevelType w:val="hybridMultilevel"/>
    <w:tmpl w:val="A4C246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5227E6"/>
    <w:multiLevelType w:val="hybridMultilevel"/>
    <w:tmpl w:val="5E7EA2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045358">
    <w:abstractNumId w:val="1"/>
  </w:num>
  <w:num w:numId="2" w16cid:durableId="576212164">
    <w:abstractNumId w:val="0"/>
  </w:num>
  <w:num w:numId="3" w16cid:durableId="2092458665">
    <w:abstractNumId w:val="4"/>
  </w:num>
  <w:num w:numId="4" w16cid:durableId="1572080524">
    <w:abstractNumId w:val="5"/>
  </w:num>
  <w:num w:numId="5" w16cid:durableId="704403425">
    <w:abstractNumId w:val="6"/>
  </w:num>
  <w:num w:numId="6" w16cid:durableId="1894661551">
    <w:abstractNumId w:val="8"/>
  </w:num>
  <w:num w:numId="7" w16cid:durableId="1059278814">
    <w:abstractNumId w:val="2"/>
  </w:num>
  <w:num w:numId="8" w16cid:durableId="2032218337">
    <w:abstractNumId w:val="7"/>
  </w:num>
  <w:num w:numId="9" w16cid:durableId="970213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LUwNjYzNzcxMjZQ0lEKTi0uzszPAykwqQUA7eVoqiwAAAA="/>
  </w:docVars>
  <w:rsids>
    <w:rsidRoot w:val="001A78DB"/>
    <w:rsid w:val="00040CFB"/>
    <w:rsid w:val="00121419"/>
    <w:rsid w:val="001A78DB"/>
    <w:rsid w:val="001E5720"/>
    <w:rsid w:val="00216B90"/>
    <w:rsid w:val="0027084B"/>
    <w:rsid w:val="003D66A8"/>
    <w:rsid w:val="003F29E6"/>
    <w:rsid w:val="00470D46"/>
    <w:rsid w:val="004A5536"/>
    <w:rsid w:val="006218D3"/>
    <w:rsid w:val="00624FEC"/>
    <w:rsid w:val="00987E07"/>
    <w:rsid w:val="00A90200"/>
    <w:rsid w:val="00AB206E"/>
    <w:rsid w:val="00B262C2"/>
    <w:rsid w:val="00CA3AEC"/>
    <w:rsid w:val="00CC58B5"/>
    <w:rsid w:val="00DA06A9"/>
    <w:rsid w:val="00F21AE2"/>
    <w:rsid w:val="00F9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F1CB2"/>
  <w15:chartTrackingRefBased/>
  <w15:docId w15:val="{E2801C81-D97F-472E-B7A2-4C59A65B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D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8D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8DB"/>
    <w:rPr>
      <w:rFonts w:ascii="Calibri" w:eastAsia="Calibri" w:hAnsi="Calibri" w:cs="Times New Roman"/>
      <w:lang w:val="en-US"/>
    </w:rPr>
  </w:style>
  <w:style w:type="character" w:customStyle="1" w:styleId="markedcontent">
    <w:name w:val="markedcontent"/>
    <w:basedOn w:val="DefaultParagraphFont"/>
    <w:rsid w:val="001A78DB"/>
  </w:style>
  <w:style w:type="paragraph" w:styleId="NormalWeb">
    <w:name w:val="Normal (Web)"/>
    <w:basedOn w:val="Normal"/>
    <w:uiPriority w:val="99"/>
    <w:semiHidden/>
    <w:unhideWhenUsed/>
    <w:rsid w:val="001A78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 tharuman</dc:creator>
  <cp:keywords/>
  <dc:description/>
  <cp:lastModifiedBy>sudhakar tharuman</cp:lastModifiedBy>
  <cp:revision>68</cp:revision>
  <dcterms:created xsi:type="dcterms:W3CDTF">2023-02-19T15:57:00Z</dcterms:created>
  <dcterms:modified xsi:type="dcterms:W3CDTF">2023-03-06T09:39:00Z</dcterms:modified>
</cp:coreProperties>
</file>